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5A785410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563FE2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9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70469C20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Skype  live:davidjiashuwu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0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3A8E6AF2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月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毕业</w:t>
      </w:r>
    </w:p>
    <w:p w14:paraId="21568C71" w14:textId="79CA7B19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8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8</w:t>
      </w:r>
      <w:r w:rsidR="00C008A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1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全科First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Class Honour</w:t>
      </w:r>
      <w:r w:rsidR="007D6784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019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Dean</w:t>
      </w:r>
      <w:r w:rsidR="004C4D8C" w:rsidRPr="007D6784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s </w:t>
      </w:r>
      <w:r w:rsidR="004C4D8C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Honours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4D95E0BF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86.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5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>8</w:t>
      </w:r>
      <w:r w:rsidR="009041C0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7</w:t>
      </w:r>
      <w:r w:rsidR="00115379">
        <w:rPr>
          <w:rFonts w:ascii="微软雅黑" w:eastAsia="微软雅黑" w:hAnsi="微软雅黑" w:hint="eastAsia"/>
          <w:sz w:val="18"/>
          <w:szCs w:val="18"/>
          <w:lang w:val="en-AU" w:eastAsia="zh-CN"/>
        </w:rPr>
        <w:t xml:space="preserve"> &amp;</w:t>
      </w:r>
      <w:r w:rsidR="00115379">
        <w:rPr>
          <w:rFonts w:ascii="微软雅黑" w:eastAsia="微软雅黑" w:hAnsi="微软雅黑"/>
          <w:sz w:val="18"/>
          <w:szCs w:val="18"/>
          <w:lang w:val="en-AU" w:eastAsia="zh-CN"/>
        </w:rPr>
        <w:t xml:space="preserve">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8 Dean</w:t>
      </w:r>
      <w:r w:rsidR="009041C0" w:rsidRPr="00B67945">
        <w:rPr>
          <w:rFonts w:ascii="Tisa Offc Serif Pro" w:eastAsia="微软雅黑" w:hAnsi="Tisa Offc Serif Pro"/>
          <w:sz w:val="18"/>
          <w:szCs w:val="18"/>
          <w:lang w:val="en-AU" w:eastAsia="zh-CN"/>
        </w:rPr>
        <w:t>’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 xml:space="preserve">s </w:t>
      </w:r>
      <w:r w:rsidR="009041C0">
        <w:rPr>
          <w:rFonts w:ascii="微软雅黑" w:eastAsia="微软雅黑" w:hAnsi="微软雅黑"/>
          <w:sz w:val="18"/>
          <w:szCs w:val="18"/>
          <w:lang w:val="en-AU" w:eastAsia="zh-CN"/>
        </w:rPr>
        <w:t xml:space="preserve">Honours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DDB3A5F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5040C74C" w:rsidR="008B2709" w:rsidRPr="00BD6153" w:rsidRDefault="00DF5D19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经历</w:t>
      </w:r>
    </w:p>
    <w:p w14:paraId="22016C6F" w14:textId="4CCB2287" w:rsidR="008B2709" w:rsidRPr="00A73D3A" w:rsidRDefault="00524628" w:rsidP="00C4011C">
      <w:pPr>
        <w:tabs>
          <w:tab w:val="clear" w:pos="9360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</w:t>
      </w:r>
      <w:r w:rsidR="001C416E"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计算机</w:t>
      </w:r>
      <w:r w:rsidR="00F073CA"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学院</w:t>
      </w:r>
      <w:r w:rsidR="004C675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E9580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4C67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51616D68" w14:textId="1A5A6ABD" w:rsidR="001607C6" w:rsidRPr="00302CCD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>
        <w:rPr>
          <w:rFonts w:ascii="微软雅黑" w:eastAsia="微软雅黑" w:hAnsi="微软雅黑"/>
          <w:bCs/>
          <w:sz w:val="18"/>
          <w:szCs w:val="18"/>
          <w:lang w:eastAsia="zh-CN"/>
        </w:rPr>
        <w:t>HD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A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问题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1436B25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心</w:t>
      </w:r>
      <w:r w:rsidR="004E0CB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点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标签精细化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迁移能力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优化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1~</w:t>
      </w:r>
      <w:r w:rsidR="00A82A8A">
        <w:rPr>
          <w:rFonts w:ascii="微软雅黑" w:eastAsia="微软雅黑" w:hAnsi="微软雅黑"/>
          <w:bCs/>
          <w:sz w:val="18"/>
          <w:szCs w:val="18"/>
          <w:lang w:eastAsia="zh-CN"/>
        </w:rPr>
        <w:t>6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66B7C5CF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orch深度学习框架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29953CF7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已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</w:t>
      </w:r>
      <w:r w:rsidR="00E342B2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F-A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类</w:t>
      </w:r>
      <w:r w:rsidR="00544BAA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50951D" w14:textId="77777777" w:rsidR="00BE0574" w:rsidRP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24D7E54D" w14:textId="6E144EB8" w:rsidR="008B2709" w:rsidRPr="0095293D" w:rsidRDefault="001850FE" w:rsidP="00C4011C">
      <w:pPr>
        <w:tabs>
          <w:tab w:val="clear" w:pos="9360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Pr="008A6208">
        <w:rPr>
          <w:rFonts w:ascii="微软雅黑" w:eastAsia="微软雅黑" w:hAnsi="微软雅黑"/>
          <w:b/>
          <w:sz w:val="18"/>
          <w:szCs w:val="18"/>
          <w:lang w:eastAsia="zh-CN"/>
        </w:rPr>
        <w:t>P</w:t>
      </w: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rofware学</w:t>
      </w:r>
      <w:r w:rsidR="00497834">
        <w:rPr>
          <w:rFonts w:ascii="微软雅黑" w:eastAsia="微软雅黑" w:hAnsi="微软雅黑" w:hint="eastAsia"/>
          <w:b/>
          <w:sz w:val="18"/>
          <w:szCs w:val="18"/>
          <w:lang w:eastAsia="zh-CN"/>
        </w:rPr>
        <w:t>者</w:t>
      </w: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搜索平台</w:t>
      </w:r>
      <w:r w:rsidR="001D0822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95293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95293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0</w:t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7 – 2019</w:t>
      </w:r>
      <w:r w:rsidR="0095293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</w:t>
      </w:r>
      <w:r w:rsidR="00F2667E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</w:t>
      </w:r>
    </w:p>
    <w:p w14:paraId="46E1EBA0" w14:textId="33571BF3" w:rsidR="0034596A" w:rsidRDefault="004558A1" w:rsidP="00302CCD">
      <w:pPr>
        <w:tabs>
          <w:tab w:val="clear" w:pos="9360"/>
          <w:tab w:val="left" w:pos="8551"/>
        </w:tabs>
        <w:spacing w:before="0" w:after="0"/>
        <w:ind w:left="360" w:hanging="36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:</w:t>
      </w:r>
      <w:r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Learning to rank with small set of ground truth data</w:t>
      </w:r>
    </w:p>
    <w:p w14:paraId="2FD8125E" w14:textId="21302465" w:rsidR="00454B09" w:rsidRPr="00E0685F" w:rsidRDefault="00454B09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</w:t>
      </w:r>
      <w:r w:rsidR="00D324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在规定时间内高效试验</w:t>
      </w:r>
      <w:r w:rsidR="00E95C7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矩阵分解及知识库</w:t>
      </w:r>
      <w:r w:rsidR="00503B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解决方案，成功</w:t>
      </w:r>
      <w:r w:rsidR="00DF07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解决排序数据不足的难点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17249A1" w14:textId="78B24542" w:rsidR="000D3432" w:rsidRDefault="00E73374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E14A4B"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 w:rsidR="00E4225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CD0D7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="00CD0D75"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0660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 w:rsidR="000660D2"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 w:rsidR="00E4225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="00671523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3C5A0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334B9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="00671523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 w:rsidR="002641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</w:t>
      </w:r>
      <w:r w:rsidR="00357AF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预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 w:rsidR="00D51AA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451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提取</w:t>
      </w:r>
      <w:r w:rsidR="00D51AA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整合</w:t>
      </w:r>
      <w:r w:rsidR="000D34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9E04838" w14:textId="1EBA4471" w:rsidR="002E3F96" w:rsidRDefault="00BB33A1" w:rsidP="002E3F9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多种协同过滤方法</w:t>
      </w:r>
      <w:r w:rsidR="0030304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="00313BC8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深度</w:t>
      </w:r>
      <w:r w:rsidR="00313BC8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推荐系统</w:t>
      </w:r>
      <w:r w:rsidR="0074529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="00D82EF5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</w:t>
      </w:r>
      <w:r w:rsidR="00B26BA9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D31A0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47608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效处理</w:t>
      </w:r>
      <w:r w:rsidR="00D5575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7608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挖掘大量数据，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 w:rsidR="00085928"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85928"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辅助</w:t>
      </w:r>
      <w:r w:rsidR="00BC020E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搜索结果的推荐及排序</w:t>
      </w:r>
      <w:r w:rsidR="00D31A0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B74A3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解决了</w:t>
      </w:r>
      <w:r w:rsidR="006D7F1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搜索词未在论文中出现等</w:t>
      </w:r>
      <w:r w:rsidR="00B74A3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</w:t>
      </w:r>
      <w:r w:rsidR="0078317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75CE28E" w14:textId="5E29B02F" w:rsidR="000D4C66" w:rsidRDefault="006B707B" w:rsidP="002E3F9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266CC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近5</w:t>
      </w:r>
      <w:r w:rsidR="001E6AEB"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</w:t>
      </w:r>
      <w:r w:rsidR="001E6AEB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详细</w:t>
      </w:r>
      <w:r w:rsidR="00233558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展示</w:t>
      </w:r>
      <w:r w:rsidR="007A145D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了数据获取，数据处理，模型试验结果，最终模型方案等内容，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做汇报</w:t>
      </w:r>
      <w:r w:rsidR="00ED0BBE"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3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推特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115C4F32" w:rsidR="002E7902" w:rsidRP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，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N等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数据进行分类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准确率提升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79B954FA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S</w:t>
      </w:r>
      <w:r w:rsid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，</w:t>
      </w:r>
      <w:r w:rsidR="004D6C23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6B7A4C1E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，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，数据建模，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</w:t>
      </w:r>
      <w:r w:rsidR="00936D3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/B T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esting等数据处理分析流程。熟悉聚类，神经网络等多种机器学习、深度学习算法。</w:t>
      </w:r>
    </w:p>
    <w:p w14:paraId="3D1B8F53" w14:textId="3D1B44BE" w:rsidR="00390694" w:rsidRPr="00D95488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0E0211A" w14:textId="47706789" w:rsidR="00ED2F80" w:rsidRPr="001E0A9E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  <w:r w:rsidR="0091647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91647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6</w:t>
      </w:r>
      <w:r w:rsidR="00916475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五年学习生活经历，熟练适应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7CB711E3" w14:textId="41DFA4D8" w:rsidR="00303650" w:rsidRDefault="00B71CAA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善于将技术应用于实践。在悉尼大学MHTI实验室负责编写</w:t>
      </w:r>
      <w:r w:rsidR="00776804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App，数据采用SQLite3进行高效存储。应用可靠易用，帮助实验室顺利完成数据采集</w:t>
      </w:r>
      <w:r w:rsidR="00992B60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="008327EF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帕金森</w:t>
      </w:r>
      <w:r w:rsidR="00992B60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诊断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北京理工大学学生会体育部部员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上千人参与的校运会及长跑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29BA9A44" w:rsidR="00391B53" w:rsidRPr="003C640D" w:rsidRDefault="00391B53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悉尼大学网页设计，Java程序设计及数据结构课助教，为</w:t>
      </w:r>
      <w:r w:rsidR="003479B3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上百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名同学答疑，</w:t>
      </w:r>
      <w:r w:rsidR="00E7324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获得学院优秀助教</w:t>
      </w:r>
      <w:r w:rsidR="005F493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</w:t>
      </w:r>
      <w:r w:rsidR="005E78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sectPr w:rsidR="00391B53" w:rsidRPr="003C640D" w:rsidSect="002E7902">
      <w:pgSz w:w="12240" w:h="15840"/>
      <w:pgMar w:top="576" w:right="864" w:bottom="50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9BB52E" w14:textId="77777777" w:rsidR="006A7211" w:rsidRDefault="006A7211" w:rsidP="00950AB5">
      <w:pPr>
        <w:spacing w:before="0" w:after="0"/>
      </w:pPr>
      <w:r>
        <w:separator/>
      </w:r>
    </w:p>
  </w:endnote>
  <w:endnote w:type="continuationSeparator" w:id="0">
    <w:p w14:paraId="299C8E53" w14:textId="77777777" w:rsidR="006A7211" w:rsidRDefault="006A7211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7ED23B" w14:textId="77777777" w:rsidR="006A7211" w:rsidRDefault="006A7211" w:rsidP="00950AB5">
      <w:pPr>
        <w:spacing w:before="0" w:after="0"/>
      </w:pPr>
      <w:r>
        <w:separator/>
      </w:r>
    </w:p>
  </w:footnote>
  <w:footnote w:type="continuationSeparator" w:id="0">
    <w:p w14:paraId="40ECBD53" w14:textId="77777777" w:rsidR="006A7211" w:rsidRDefault="006A7211" w:rsidP="00950AB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7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2"/>
  </w:num>
  <w:num w:numId="3">
    <w:abstractNumId w:val="4"/>
  </w:num>
  <w:num w:numId="4">
    <w:abstractNumId w:val="20"/>
  </w:num>
  <w:num w:numId="5">
    <w:abstractNumId w:val="16"/>
  </w:num>
  <w:num w:numId="6">
    <w:abstractNumId w:val="10"/>
  </w:num>
  <w:num w:numId="7">
    <w:abstractNumId w:val="11"/>
  </w:num>
  <w:num w:numId="8">
    <w:abstractNumId w:val="6"/>
  </w:num>
  <w:num w:numId="9">
    <w:abstractNumId w:val="0"/>
  </w:num>
  <w:num w:numId="10">
    <w:abstractNumId w:val="22"/>
  </w:num>
  <w:num w:numId="11">
    <w:abstractNumId w:val="14"/>
  </w:num>
  <w:num w:numId="12">
    <w:abstractNumId w:val="13"/>
  </w:num>
  <w:num w:numId="13">
    <w:abstractNumId w:val="3"/>
  </w:num>
  <w:num w:numId="14">
    <w:abstractNumId w:val="12"/>
  </w:num>
  <w:num w:numId="15">
    <w:abstractNumId w:val="9"/>
  </w:num>
  <w:num w:numId="16">
    <w:abstractNumId w:val="21"/>
  </w:num>
  <w:num w:numId="17">
    <w:abstractNumId w:val="1"/>
  </w:num>
  <w:num w:numId="18">
    <w:abstractNumId w:val="15"/>
  </w:num>
  <w:num w:numId="19">
    <w:abstractNumId w:val="17"/>
  </w:num>
  <w:num w:numId="20">
    <w:abstractNumId w:val="18"/>
  </w:num>
  <w:num w:numId="21">
    <w:abstractNumId w:val="24"/>
  </w:num>
  <w:num w:numId="22">
    <w:abstractNumId w:val="7"/>
  </w:num>
  <w:num w:numId="23">
    <w:abstractNumId w:val="19"/>
  </w:num>
  <w:num w:numId="24">
    <w:abstractNumId w:val="8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PzWgDhVaD1LQAAAA=="/>
  </w:docVars>
  <w:rsids>
    <w:rsidRoot w:val="00D20E39"/>
    <w:rsid w:val="000014D9"/>
    <w:rsid w:val="00002D23"/>
    <w:rsid w:val="00003268"/>
    <w:rsid w:val="00003D5F"/>
    <w:rsid w:val="000044FE"/>
    <w:rsid w:val="00005EA5"/>
    <w:rsid w:val="00005F94"/>
    <w:rsid w:val="000065DB"/>
    <w:rsid w:val="00006CE9"/>
    <w:rsid w:val="0000717A"/>
    <w:rsid w:val="000079DC"/>
    <w:rsid w:val="00007C6B"/>
    <w:rsid w:val="00010732"/>
    <w:rsid w:val="000109C1"/>
    <w:rsid w:val="00012BAA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C89"/>
    <w:rsid w:val="0005001B"/>
    <w:rsid w:val="00051250"/>
    <w:rsid w:val="00051EDD"/>
    <w:rsid w:val="000544F1"/>
    <w:rsid w:val="0005599C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6A82"/>
    <w:rsid w:val="00111237"/>
    <w:rsid w:val="00111CA1"/>
    <w:rsid w:val="00111E3A"/>
    <w:rsid w:val="0011236D"/>
    <w:rsid w:val="001143B6"/>
    <w:rsid w:val="00115379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D45"/>
    <w:rsid w:val="00134F3D"/>
    <w:rsid w:val="00135343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778"/>
    <w:rsid w:val="001607C6"/>
    <w:rsid w:val="00162026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6018"/>
    <w:rsid w:val="001864F8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70C9"/>
    <w:rsid w:val="00241A7A"/>
    <w:rsid w:val="00244810"/>
    <w:rsid w:val="0024489A"/>
    <w:rsid w:val="00250C8E"/>
    <w:rsid w:val="002513A7"/>
    <w:rsid w:val="00252DC6"/>
    <w:rsid w:val="0025300C"/>
    <w:rsid w:val="002556CC"/>
    <w:rsid w:val="002557AF"/>
    <w:rsid w:val="0025625F"/>
    <w:rsid w:val="002579CA"/>
    <w:rsid w:val="00257C88"/>
    <w:rsid w:val="002607B7"/>
    <w:rsid w:val="002610C9"/>
    <w:rsid w:val="00261901"/>
    <w:rsid w:val="0026293C"/>
    <w:rsid w:val="00264149"/>
    <w:rsid w:val="00266805"/>
    <w:rsid w:val="00266CCF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BCE"/>
    <w:rsid w:val="00290DEF"/>
    <w:rsid w:val="002911ED"/>
    <w:rsid w:val="002916A6"/>
    <w:rsid w:val="00291B47"/>
    <w:rsid w:val="00291FF6"/>
    <w:rsid w:val="00294AEE"/>
    <w:rsid w:val="002957C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6382"/>
    <w:rsid w:val="002C03E6"/>
    <w:rsid w:val="002C27A1"/>
    <w:rsid w:val="002C2D51"/>
    <w:rsid w:val="002C2E8D"/>
    <w:rsid w:val="002C2FD8"/>
    <w:rsid w:val="002C3851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45F8"/>
    <w:rsid w:val="00374640"/>
    <w:rsid w:val="0038284E"/>
    <w:rsid w:val="00384852"/>
    <w:rsid w:val="00385539"/>
    <w:rsid w:val="003866AE"/>
    <w:rsid w:val="00387102"/>
    <w:rsid w:val="0038729D"/>
    <w:rsid w:val="0039035B"/>
    <w:rsid w:val="00390694"/>
    <w:rsid w:val="00390ACF"/>
    <w:rsid w:val="00390BAC"/>
    <w:rsid w:val="00391B53"/>
    <w:rsid w:val="00393473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547D"/>
    <w:rsid w:val="00415825"/>
    <w:rsid w:val="00416440"/>
    <w:rsid w:val="0042002E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CB"/>
    <w:rsid w:val="004920FE"/>
    <w:rsid w:val="0049232C"/>
    <w:rsid w:val="0049334F"/>
    <w:rsid w:val="00497052"/>
    <w:rsid w:val="00497834"/>
    <w:rsid w:val="00497851"/>
    <w:rsid w:val="004A0B6D"/>
    <w:rsid w:val="004A1128"/>
    <w:rsid w:val="004A1BFF"/>
    <w:rsid w:val="004A240D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26A8"/>
    <w:rsid w:val="004D333F"/>
    <w:rsid w:val="004D3FC4"/>
    <w:rsid w:val="004D631F"/>
    <w:rsid w:val="004D6B17"/>
    <w:rsid w:val="004D6C23"/>
    <w:rsid w:val="004D6D23"/>
    <w:rsid w:val="004D75C1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4628"/>
    <w:rsid w:val="0052512A"/>
    <w:rsid w:val="00526BAC"/>
    <w:rsid w:val="00527510"/>
    <w:rsid w:val="005310B1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3FE2"/>
    <w:rsid w:val="005640A7"/>
    <w:rsid w:val="005654A4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80803"/>
    <w:rsid w:val="005832FD"/>
    <w:rsid w:val="0058464E"/>
    <w:rsid w:val="00584A53"/>
    <w:rsid w:val="00585DCA"/>
    <w:rsid w:val="00586571"/>
    <w:rsid w:val="00586616"/>
    <w:rsid w:val="005875AF"/>
    <w:rsid w:val="005876CA"/>
    <w:rsid w:val="00590A69"/>
    <w:rsid w:val="0059192D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4578"/>
    <w:rsid w:val="005A487C"/>
    <w:rsid w:val="005A4EC7"/>
    <w:rsid w:val="005A51A8"/>
    <w:rsid w:val="005A7188"/>
    <w:rsid w:val="005B1958"/>
    <w:rsid w:val="005B33D0"/>
    <w:rsid w:val="005B46DF"/>
    <w:rsid w:val="005B7341"/>
    <w:rsid w:val="005C0054"/>
    <w:rsid w:val="005C3BE6"/>
    <w:rsid w:val="005C4AE8"/>
    <w:rsid w:val="005C6B71"/>
    <w:rsid w:val="005C7E70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7031"/>
    <w:rsid w:val="005E7333"/>
    <w:rsid w:val="005E78B9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8ED"/>
    <w:rsid w:val="00610A66"/>
    <w:rsid w:val="006114D4"/>
    <w:rsid w:val="00611650"/>
    <w:rsid w:val="006116C7"/>
    <w:rsid w:val="00612956"/>
    <w:rsid w:val="00612974"/>
    <w:rsid w:val="006138E1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91B"/>
    <w:rsid w:val="00630209"/>
    <w:rsid w:val="0063116F"/>
    <w:rsid w:val="00632901"/>
    <w:rsid w:val="006339F6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DF4"/>
    <w:rsid w:val="00667C46"/>
    <w:rsid w:val="00671523"/>
    <w:rsid w:val="0067292F"/>
    <w:rsid w:val="006730FE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2389"/>
    <w:rsid w:val="006B4B02"/>
    <w:rsid w:val="006B707B"/>
    <w:rsid w:val="006B7E9A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1C96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2281"/>
    <w:rsid w:val="00762823"/>
    <w:rsid w:val="00763F73"/>
    <w:rsid w:val="00763FA9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270F"/>
    <w:rsid w:val="007932C5"/>
    <w:rsid w:val="00793F43"/>
    <w:rsid w:val="00794555"/>
    <w:rsid w:val="00795FE9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6F71"/>
    <w:rsid w:val="007B6FA3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D2C2B"/>
    <w:rsid w:val="007D3241"/>
    <w:rsid w:val="007D3382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B95"/>
    <w:rsid w:val="0080562B"/>
    <w:rsid w:val="0080691E"/>
    <w:rsid w:val="008069AE"/>
    <w:rsid w:val="00806F02"/>
    <w:rsid w:val="00810F07"/>
    <w:rsid w:val="00811DB9"/>
    <w:rsid w:val="008124E4"/>
    <w:rsid w:val="008140AB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6D81"/>
    <w:rsid w:val="008474DB"/>
    <w:rsid w:val="00850E4A"/>
    <w:rsid w:val="0085120C"/>
    <w:rsid w:val="00851E5C"/>
    <w:rsid w:val="00853E4A"/>
    <w:rsid w:val="0085433E"/>
    <w:rsid w:val="00854C84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3AC6"/>
    <w:rsid w:val="008A48AD"/>
    <w:rsid w:val="008A4EFC"/>
    <w:rsid w:val="008A5FC4"/>
    <w:rsid w:val="008A61A2"/>
    <w:rsid w:val="008A6208"/>
    <w:rsid w:val="008A6378"/>
    <w:rsid w:val="008B0314"/>
    <w:rsid w:val="008B038D"/>
    <w:rsid w:val="008B135D"/>
    <w:rsid w:val="008B14D4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7A8"/>
    <w:rsid w:val="008F1255"/>
    <w:rsid w:val="008F2EB9"/>
    <w:rsid w:val="008F349E"/>
    <w:rsid w:val="008F5124"/>
    <w:rsid w:val="00901289"/>
    <w:rsid w:val="0090193E"/>
    <w:rsid w:val="00901B1A"/>
    <w:rsid w:val="00902250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A2D"/>
    <w:rsid w:val="00970E59"/>
    <w:rsid w:val="00971F5C"/>
    <w:rsid w:val="00972105"/>
    <w:rsid w:val="0097369A"/>
    <w:rsid w:val="00973E4F"/>
    <w:rsid w:val="00974867"/>
    <w:rsid w:val="00974AA3"/>
    <w:rsid w:val="00974E9F"/>
    <w:rsid w:val="00976245"/>
    <w:rsid w:val="009807AD"/>
    <w:rsid w:val="00982430"/>
    <w:rsid w:val="009834C5"/>
    <w:rsid w:val="0098454D"/>
    <w:rsid w:val="009847F7"/>
    <w:rsid w:val="00984D4B"/>
    <w:rsid w:val="0098709B"/>
    <w:rsid w:val="009874CC"/>
    <w:rsid w:val="009918C5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AAD"/>
    <w:rsid w:val="009E4E66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41FE"/>
    <w:rsid w:val="00A4702B"/>
    <w:rsid w:val="00A47CCC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2E30"/>
    <w:rsid w:val="00AD31D1"/>
    <w:rsid w:val="00AD35A0"/>
    <w:rsid w:val="00AD3D32"/>
    <w:rsid w:val="00AD3E2B"/>
    <w:rsid w:val="00AD4280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7A40"/>
    <w:rsid w:val="00AF1268"/>
    <w:rsid w:val="00AF1A0F"/>
    <w:rsid w:val="00AF4323"/>
    <w:rsid w:val="00AF4D16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F47"/>
    <w:rsid w:val="00B111D1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3B9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76D"/>
    <w:rsid w:val="00BC7F9A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B90"/>
    <w:rsid w:val="00BE6EE8"/>
    <w:rsid w:val="00BF0E7B"/>
    <w:rsid w:val="00BF1955"/>
    <w:rsid w:val="00BF5ED5"/>
    <w:rsid w:val="00BF633E"/>
    <w:rsid w:val="00BF7639"/>
    <w:rsid w:val="00BF7E29"/>
    <w:rsid w:val="00BF7E39"/>
    <w:rsid w:val="00C008AD"/>
    <w:rsid w:val="00C02358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FB6"/>
    <w:rsid w:val="00C67889"/>
    <w:rsid w:val="00C70544"/>
    <w:rsid w:val="00C728DD"/>
    <w:rsid w:val="00C7401E"/>
    <w:rsid w:val="00C747EA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3494"/>
    <w:rsid w:val="00C94C26"/>
    <w:rsid w:val="00C95EFB"/>
    <w:rsid w:val="00C960FA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2A10"/>
    <w:rsid w:val="00CC2AB3"/>
    <w:rsid w:val="00CC2F16"/>
    <w:rsid w:val="00CC2F8E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D024F5"/>
    <w:rsid w:val="00D02DEC"/>
    <w:rsid w:val="00D0320B"/>
    <w:rsid w:val="00D03FB5"/>
    <w:rsid w:val="00D0646E"/>
    <w:rsid w:val="00D07085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794E"/>
    <w:rsid w:val="00D709FC"/>
    <w:rsid w:val="00D70D01"/>
    <w:rsid w:val="00D7243E"/>
    <w:rsid w:val="00D73291"/>
    <w:rsid w:val="00D7366A"/>
    <w:rsid w:val="00D75CF5"/>
    <w:rsid w:val="00D77261"/>
    <w:rsid w:val="00D82EF5"/>
    <w:rsid w:val="00D836CA"/>
    <w:rsid w:val="00D843BA"/>
    <w:rsid w:val="00D8454D"/>
    <w:rsid w:val="00D84B05"/>
    <w:rsid w:val="00D84E85"/>
    <w:rsid w:val="00D853B0"/>
    <w:rsid w:val="00D87184"/>
    <w:rsid w:val="00D877CA"/>
    <w:rsid w:val="00D87DDE"/>
    <w:rsid w:val="00D90D65"/>
    <w:rsid w:val="00D927C0"/>
    <w:rsid w:val="00D9344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27A2"/>
    <w:rsid w:val="00DB390F"/>
    <w:rsid w:val="00DB5B5A"/>
    <w:rsid w:val="00DB5BF8"/>
    <w:rsid w:val="00DB6261"/>
    <w:rsid w:val="00DB660D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5FB1"/>
    <w:rsid w:val="00EC7D1B"/>
    <w:rsid w:val="00ED0BBE"/>
    <w:rsid w:val="00ED0C13"/>
    <w:rsid w:val="00ED1A36"/>
    <w:rsid w:val="00ED2F80"/>
    <w:rsid w:val="00ED3213"/>
    <w:rsid w:val="00ED4F62"/>
    <w:rsid w:val="00ED612D"/>
    <w:rsid w:val="00ED701E"/>
    <w:rsid w:val="00EE09E6"/>
    <w:rsid w:val="00EE1341"/>
    <w:rsid w:val="00EE25DF"/>
    <w:rsid w:val="00EE33D9"/>
    <w:rsid w:val="00EE3D16"/>
    <w:rsid w:val="00EE629C"/>
    <w:rsid w:val="00EE788C"/>
    <w:rsid w:val="00EF0B91"/>
    <w:rsid w:val="00EF1211"/>
    <w:rsid w:val="00EF226A"/>
    <w:rsid w:val="00EF2F2B"/>
    <w:rsid w:val="00EF3B53"/>
    <w:rsid w:val="00EF4066"/>
    <w:rsid w:val="00EF451A"/>
    <w:rsid w:val="00F01198"/>
    <w:rsid w:val="00F02EC5"/>
    <w:rsid w:val="00F034F0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598B"/>
    <w:rsid w:val="00F564AE"/>
    <w:rsid w:val="00F56584"/>
    <w:rsid w:val="00F568C0"/>
    <w:rsid w:val="00F61E8E"/>
    <w:rsid w:val="00F632B2"/>
    <w:rsid w:val="00F64826"/>
    <w:rsid w:val="00F64D8C"/>
    <w:rsid w:val="00F65BC6"/>
    <w:rsid w:val="00F6746B"/>
    <w:rsid w:val="00F67AA6"/>
    <w:rsid w:val="00F7389E"/>
    <w:rsid w:val="00F743FB"/>
    <w:rsid w:val="00F74E65"/>
    <w:rsid w:val="00F76D49"/>
    <w:rsid w:val="00F77B1A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5462"/>
    <w:rsid w:val="00FD60B2"/>
    <w:rsid w:val="00FD62BE"/>
    <w:rsid w:val="00FD7319"/>
    <w:rsid w:val="00FD7DED"/>
    <w:rsid w:val="00FE05DE"/>
    <w:rsid w:val="00FE0FB9"/>
    <w:rsid w:val="00FE2E67"/>
    <w:rsid w:val="00FE3DCF"/>
    <w:rsid w:val="00FF0882"/>
    <w:rsid w:val="00FF14AA"/>
    <w:rsid w:val="00FF4783"/>
    <w:rsid w:val="00FF4802"/>
    <w:rsid w:val="00FF4C64"/>
    <w:rsid w:val="00FF5697"/>
    <w:rsid w:val="00FF6675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jiashuw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iashu-w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4</TotalTime>
  <Pages>1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David Wu</cp:lastModifiedBy>
  <cp:revision>1818</cp:revision>
  <cp:lastPrinted>2019-11-28T08:50:00Z</cp:lastPrinted>
  <dcterms:created xsi:type="dcterms:W3CDTF">2018-09-04T11:52:00Z</dcterms:created>
  <dcterms:modified xsi:type="dcterms:W3CDTF">2020-08-04T09:06:00Z</dcterms:modified>
</cp:coreProperties>
</file>